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al</w:t>
      </w:r>
      <w:r>
        <w:t xml:space="preserve"> </w:t>
      </w:r>
      <w:r>
        <w:t xml:space="preserve">Engineering</w:t>
      </w:r>
      <w:r>
        <w:t xml:space="preserve"> </w:t>
      </w:r>
      <w:r>
        <w:t xml:space="preserve">Studies</w:t>
      </w:r>
      <w:r>
        <w:t xml:space="preserve"> </w:t>
      </w:r>
      <w:r>
        <w:t xml:space="preserve">in</w:t>
      </w:r>
      <w:r>
        <w:t xml:space="preserve"> </w:t>
      </w:r>
      <w:r>
        <w:t xml:space="preserve">Saint</w:t>
      </w:r>
      <w:r>
        <w:t xml:space="preserve"> </w:t>
      </w:r>
      <w:r>
        <w:t xml:space="preserve">Petersburg,</w:t>
      </w:r>
      <w:r>
        <w:t xml:space="preserve"> </w:t>
      </w:r>
      <w:r>
        <w:t xml:space="preserve">Russia</w:t>
      </w:r>
    </w:p>
    <w:bookmarkStart w:id="21" w:name="X54389f00713d10b191e005f621a63da82542f1c"/>
    <w:p>
      <w:pPr>
        <w:pStyle w:val="Heading1"/>
      </w:pPr>
      <w:r>
        <w:t xml:space="preserve">Scholarship Application Letter for Electrical Engineering Studies at Saint Petersburg University</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Saint Petersburg State University of Telecommunications (SPbSTU)</w:t>
      </w:r>
      <w:r>
        <w:br/>
      </w:r>
      <w:r>
        <w:t xml:space="preserve">192048, St. Petersburg, Russia</w:t>
      </w:r>
      <w:r>
        <w:br/>
      </w:r>
    </w:p>
    <w:bookmarkStart w:id="20" w:name="X5e12d8bdfce0e0103f18f479b28424026136cbd"/>
    <w:p>
      <w:pPr>
        <w:pStyle w:val="Heading2"/>
      </w:pPr>
      <w:r>
        <w:t xml:space="preserve">Subject: Formal Scholarship Application for Master's Program in Electrical Engineering</w:t>
      </w:r>
    </w:p>
    <w:p>
      <w:pPr>
        <w:pStyle w:val="FirstParagraph"/>
      </w:pPr>
      <w:r>
        <w:t xml:space="preserve">To the Esteemed Members of the Admissions Committee,</w:t>
      </w:r>
    </w:p>
    <w:p>
      <w:pPr>
        <w:pStyle w:val="BodyText"/>
      </w:pPr>
      <w:r>
        <w:t xml:space="preserve">It is with profound enthusiasm and unwavering dedication that I submit my application for the prestigious International Scholarship Program to pursue a Master’s degree in Electrical Engineering at Saint Petersburg State University of Telecommunications (SPbSTU) in Russia. This Scholarship Application Letter represents not merely an academic pursuit, but a strategic step toward becoming a globally competent</w:t>
      </w:r>
      <w:r>
        <w:t xml:space="preserve"> </w:t>
      </w:r>
      <w:r>
        <w:rPr>
          <w:bCs/>
          <w:b/>
        </w:rPr>
        <w:t xml:space="preserve">Electrical Engineer</w:t>
      </w:r>
      <w:r>
        <w:t xml:space="preserve"> </w:t>
      </w:r>
      <w:r>
        <w:t xml:space="preserve">equipped to contribute meaningfully to the technological evolution of energy infrastructure—particularly within the dynamic context of</w:t>
      </w:r>
      <w:r>
        <w:t xml:space="preserve"> </w:t>
      </w:r>
      <w:r>
        <w:rPr>
          <w:bCs/>
          <w:b/>
        </w:rPr>
        <w:t xml:space="preserve">Russia Saint Petersburg</w:t>
      </w:r>
      <w:r>
        <w:t xml:space="preserve">, a city renowned for its historic engineering legacy and cutting-edge innovation.</w:t>
      </w:r>
    </w:p>
    <w:p>
      <w:pPr>
        <w:pStyle w:val="BodyText"/>
      </w:pPr>
      <w:r>
        <w:t xml:space="preserve">My academic journey has been meticulously oriented toward mastering the core principles and emerging frontiers of electrical engineering. I graduated with honors from [Your University Name] with a Bachelor’s degree in Electrical Engineering, maintaining a 3.9/4.0 GPA while spearheading a student-led project to design an energy-efficient microgrid prototype for rural communities—a project that earned me the university’s</w:t>
      </w:r>
      <w:r>
        <w:t xml:space="preserve"> </w:t>
      </w:r>
      <w:r>
        <w:rPr>
          <w:iCs/>
          <w:i/>
        </w:rPr>
        <w:t xml:space="preserve">Outstanding Research Award</w:t>
      </w:r>
      <w:r>
        <w:t xml:space="preserve">. My coursework included advanced subjects such as Power Systems Analysis, Renewable Energy Integration, Smart Grid Technologies, and High-Voltage Engineering. I have consistently sought opportunities to apply theoretical knowledge in practical settings: interning at [Relevant Company/Institution], where I assisted in the commissioning of a 33kV substation automation system; and participating in the IEEE Student Chapter’s robotics competition, developing energy-efficient motor control algorithms. These experiences crystallized my resolve to specialize in modern power systems—especially those critical to national grids undergoing digital transformation.</w:t>
      </w:r>
    </w:p>
    <w:p>
      <w:pPr>
        <w:pStyle w:val="BodyText"/>
      </w:pPr>
      <w:r>
        <w:t xml:space="preserve">I have chosen</w:t>
      </w:r>
      <w:r>
        <w:t xml:space="preserve"> </w:t>
      </w:r>
      <w:r>
        <w:rPr>
          <w:bCs/>
          <w:b/>
        </w:rPr>
        <w:t xml:space="preserve">Russia Saint Petersburg</w:t>
      </w:r>
      <w:r>
        <w:t xml:space="preserve"> </w:t>
      </w:r>
      <w:r>
        <w:t xml:space="preserve">as my academic destination for three compelling reasons, all directly aligned with my aspirations as a future</w:t>
      </w:r>
      <w:r>
        <w:t xml:space="preserve"> </w:t>
      </w:r>
      <w:r>
        <w:rPr>
          <w:bCs/>
          <w:b/>
        </w:rPr>
        <w:t xml:space="preserve">Electrical Engineer</w:t>
      </w:r>
      <w:r>
        <w:t xml:space="preserve">. First, Saint Petersburg is home to the nation’s oldest and most respected engineering institutions, including SPbSTU and the Peter the Great St. Petersburg Polytechnic University (SPbPU), both of which boast world-class laboratories in power electronics, grid stability, and sustainable energy storage. The university’s</w:t>
      </w:r>
      <w:r>
        <w:t xml:space="preserve"> </w:t>
      </w:r>
      <w:r>
        <w:rPr>
          <w:iCs/>
          <w:i/>
        </w:rPr>
        <w:t xml:space="preserve">Center for Smart Grid Research</w:t>
      </w:r>
      <w:r>
        <w:t xml:space="preserve">, for instance, collaborates directly with Russian Grid Company (ROSSETI) on real-time grid optimization projects—a perfect nexus for my research interests. Second, Saint Petersburg itself is a living laboratory of electrical engineering innovation: the city’s ambitious plan to modernize its century-old power infrastructure (including the upcoming</w:t>
      </w:r>
      <w:r>
        <w:t xml:space="preserve"> </w:t>
      </w:r>
      <w:r>
        <w:rPr>
          <w:iCs/>
          <w:i/>
        </w:rPr>
        <w:t xml:space="preserve">St. Petersburg Energy Modernization Initiative</w:t>
      </w:r>
      <w:r>
        <w:t xml:space="preserve">) presents unparalleled opportunities for hands-on learning and impact. Third, as Russia positions itself as a leader in Arctic energy development and renewable integration, studying in Saint Petersburg—the geopolitical and technological hub of northern Europe—places me at the epicenter of solutions that will shape Eurasian energy security for decades to come.</w:t>
      </w:r>
    </w:p>
    <w:p>
      <w:pPr>
        <w:pStyle w:val="BodyText"/>
      </w:pPr>
      <w:r>
        <w:t xml:space="preserve">My proposed research under the scholarship focuses on</w:t>
      </w:r>
      <w:r>
        <w:t xml:space="preserve"> </w:t>
      </w:r>
      <w:r>
        <w:rPr>
          <w:iCs/>
          <w:i/>
        </w:rPr>
        <w:t xml:space="preserve">"AI-Driven Predictive Maintenance Systems for Aging Power Infrastructure in Northern Climates."</w:t>
      </w:r>
      <w:r>
        <w:t xml:space="preserve"> </w:t>
      </w:r>
      <w:r>
        <w:t xml:space="preserve">This project directly addresses a critical challenge facing Saint Petersburg and similar cities: the degradation of aging grid components due to extreme weather conditions (e.g., subzero temperatures, high humidity). I intend to leverage SPbSTU’s advanced simulation tools and collaborate with ROSSETI engineers to develop machine learning models that predict component failure 30–60 days in advance. This work aligns perfectly with the university’s strategic research pillars and Saint Petersburg’s municipal energy goals, including reducing power outages by 40% by 2030. My prior experience in MATLAB-based fault simulation and data analytics for grid stability will allow me to immediately contribute to ongoing lab projects upon arrival.</w:t>
      </w:r>
    </w:p>
    <w:p>
      <w:pPr>
        <w:pStyle w:val="BodyText"/>
      </w:pPr>
      <w:r>
        <w:t xml:space="preserve">The financial support of this scholarship is not merely an academic enabler—it is a catalyst for my long-term mission. I aim to return to my home country, [Your Country], as an</w:t>
      </w:r>
      <w:r>
        <w:t xml:space="preserve"> </w:t>
      </w:r>
      <w:r>
        <w:rPr>
          <w:bCs/>
          <w:b/>
        </w:rPr>
        <w:t xml:space="preserve">Electrical Engineer</w:t>
      </w:r>
      <w:r>
        <w:t xml:space="preserve"> </w:t>
      </w:r>
      <w:r>
        <w:t xml:space="preserve">specializing in grid modernization, having absorbed Saint Petersburg’s unique blend of theoretical rigor and applied engineering culture. I envision establishing a partnership between SPbSTU and our national power authority to implement sustainable grid solutions adapted for tropical climates—a vision inspired by the adaptability of Saint Petersburg’s engineers working in Arctic conditions. This scholarship would bridge the gap between my academic foundation and this transformative goal, allowing me to fully immerse in an environment where theoretical excellence meets real-world societal impact.</w:t>
      </w:r>
    </w:p>
    <w:p>
      <w:pPr>
        <w:pStyle w:val="BodyText"/>
      </w:pPr>
      <w:r>
        <w:t xml:space="preserve">I am deeply aware that choosing</w:t>
      </w:r>
      <w:r>
        <w:t xml:space="preserve"> </w:t>
      </w:r>
      <w:r>
        <w:rPr>
          <w:bCs/>
          <w:b/>
        </w:rPr>
        <w:t xml:space="preserve">Russia Saint Petersburg</w:t>
      </w:r>
      <w:r>
        <w:t xml:space="preserve"> </w:t>
      </w:r>
      <w:r>
        <w:t xml:space="preserve">for advanced studies represents a commitment to both intellectual growth and cross-cultural exchange. I have actively prepared for this transition: I have completed an intermediate Russian language course (achieving B1 certification) and engaged in online dialogue with current SPbSTU students via the university’s international forum. My adaptability is further evidenced by my 2-year volunteer work teaching STEM to underprivileged youth in [Your City], where I navigated cultural and linguistic barriers while delivering technical content. I am confident that my resilience, technical acumen, and passion for collaborative problem-solving will allow me to thrive within Saint Petersburg’s vibrant academic community.</w:t>
      </w:r>
    </w:p>
    <w:p>
      <w:pPr>
        <w:pStyle w:val="BodyText"/>
      </w:pPr>
      <w:r>
        <w:t xml:space="preserve">As a student deeply invested in the future of electrical engineering, I see this scholarship as an invitation to join a legacy of innovation rooted in Saint Petersburg’s proud engineering history—from the pioneering work at the St. Petersburg Polytechnic Institute in the 19th century to today’s cutting-edge smart grid research. I am not merely applying for admission; I am committing myself to contributing my energy, skills, and dedication to SPbSTU’s mission as a future</w:t>
      </w:r>
      <w:r>
        <w:t xml:space="preserve"> </w:t>
      </w:r>
      <w:r>
        <w:rPr>
          <w:bCs/>
          <w:b/>
        </w:rPr>
        <w:t xml:space="preserve">Electrical Engineer</w:t>
      </w:r>
      <w:r>
        <w:t xml:space="preserve"> </w:t>
      </w:r>
      <w:r>
        <w:t xml:space="preserve">who will honor both the university’s traditions and Russia Saint Petersburg’s evolving technological landscape.</w:t>
      </w:r>
    </w:p>
    <w:p>
      <w:pPr>
        <w:pStyle w:val="BodyText"/>
      </w:pPr>
      <w:r>
        <w:t xml:space="preserve">Thank you for considering this Scholarship Application Letter. I welcome the opportunity to discuss how my background in electrical engineering, combined with my profound respect for Saint Petersburg’s academic heritage, can make me a valuable asset to your program. I have attached all required documents and am available at your earliest convenience for an interview.</w:t>
      </w:r>
    </w:p>
    <w:p>
      <w:pPr>
        <w:pStyle w:val="BodyText"/>
      </w:pPr>
      <w:r>
        <w:t xml:space="preserve">Sincerely,</w:t>
      </w:r>
    </w:p>
    <w:p>
      <w:pPr>
        <w:pStyle w:val="BodyText"/>
      </w:pPr>
      <w:r>
        <w:br/>
      </w:r>
      <w:r>
        <w:br/>
      </w:r>
    </w:p>
    <w:p>
      <w:pPr>
        <w:pStyle w:val="BodyText"/>
      </w:pPr>
      <w:r>
        <w:t xml:space="preserve">[Your Full Name]</w:t>
      </w:r>
      <w:r>
        <w:br/>
      </w:r>
      <w:r>
        <w:t xml:space="preserve">Bachelor of Electrical Engineering (Hons), [Your Univers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al Engineering Studies in Saint Petersburg, Russia</dc:title>
  <dc:creator/>
  <dc:language>en</dc:language>
  <cp:keywords/>
  <dcterms:created xsi:type="dcterms:W3CDTF">2026-07-21T14:47:50Z</dcterms:created>
  <dcterms:modified xsi:type="dcterms:W3CDTF">2026-07-21T14:47:50Z</dcterms:modified>
</cp:coreProperties>
</file>

<file path=docProps/custom.xml><?xml version="1.0" encoding="utf-8"?>
<Properties xmlns="http://schemas.openxmlformats.org/officeDocument/2006/custom-properties" xmlns:vt="http://schemas.openxmlformats.org/officeDocument/2006/docPropsVTypes"/>
</file>